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aae9763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aae9763d-2767-11ec-92f4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16:51:2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2WQQ4CUQhDGy/A/W/JDbAPjBs3JrCYH6POLJpCS/mqn5N61DtJURlRiuyHfOn3/PtOFVVhOD41D0s8RfhH5hr9cIFnapR9hUep5e7FBZ5ZRUrpFl70D0m/50Bfjsn5j/m1h7b9MyUfAyraizu8dNOSL/lbeaCv68wplk6u66VS8IKa9/WOup6O9qGdva4XLFNEE/dw7ZdOFqW6aATa6gs3hqOTa69HkFc0bhTZ1jsxm/haF/7TBMzIzNxt+YGSzIZa4bW+Seqpk8WaXOQBU4H/MM1+ftltTYx1F/v56P7VhEKV9njsDJzSlsmLfI5eleyS0MX+yE6t8WAd7Dfq/IT01f6FXA3uBR4jMrejE34aNUiZurlfde+4KtSBvuowmESoA/899777Blt+aCHLRM3Y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my data not turn on my phone number226 792 028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aae9763d-2767-11ec-92f4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16:51:2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aae9763d-2767-11ec-92f4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aae9763d-2767-11ec-92f4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aae9763d</dc:title>
  <dc:creator/>
  <cp:keywords/>
  <dcterms:created xsi:type="dcterms:W3CDTF">2026-05-09T16:51:28Z</dcterms:created>
  <dcterms:modified xsi:type="dcterms:W3CDTF">2026-05-09T16:5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